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ablishing protected areas is bad for the community because the land can be used by villagers to provide for their famil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 (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 (1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 (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% (1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 (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 (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7Z</dcterms:created>
  <dcterms:modified xsi:type="dcterms:W3CDTF">2023-12-12T19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